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22D2C1D" w14:textId="77777777" w:rsidR="00137175" w:rsidRDefault="00A947CB">
      <w:r>
        <w:t>Test cases:</w:t>
      </w:r>
    </w:p>
    <w:p w14:paraId="7A02437E" w14:textId="77777777" w:rsidR="00A947CB" w:rsidRDefault="00A947CB">
      <w:bookmarkStart w:id="0" w:name="_GoBack"/>
      <w:bookmarkEnd w:id="0"/>
    </w:p>
    <w:p w14:paraId="43E42A11" w14:textId="77777777" w:rsidR="00A947CB" w:rsidRDefault="00A947CB">
      <w:r>
        <w:t>3 i/p’s:</w:t>
      </w:r>
    </w:p>
    <w:p w14:paraId="232E9A3B" w14:textId="77777777" w:rsidR="00A947CB" w:rsidRDefault="00A947CB">
      <w:r>
        <w:rPr>
          <w:noProof/>
        </w:rPr>
        <w:drawing>
          <wp:inline distT="0" distB="0" distL="0" distR="0" wp14:anchorId="5558E7E2" wp14:editId="4EC4A424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DF8AEC" w14:textId="77777777" w:rsidR="00A947CB" w:rsidRDefault="00A947CB"/>
    <w:p w14:paraId="13E15023" w14:textId="77777777" w:rsidR="00A947CB" w:rsidRDefault="00A947CB">
      <w:r>
        <w:t>2 i/p’s:</w:t>
      </w:r>
    </w:p>
    <w:p w14:paraId="45CBFE5F" w14:textId="77777777" w:rsidR="00A947CB" w:rsidRDefault="00A947CB">
      <w:r>
        <w:rPr>
          <w:noProof/>
        </w:rPr>
        <w:lastRenderedPageBreak/>
        <w:drawing>
          <wp:inline distT="0" distB="0" distL="0" distR="0" wp14:anchorId="68D9C727" wp14:editId="05BA075A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EA4A12" w14:textId="77777777" w:rsidR="00A947CB" w:rsidRDefault="00A947CB"/>
    <w:p w14:paraId="602859EC" w14:textId="77777777" w:rsidR="00A947CB" w:rsidRDefault="00A947CB">
      <w:r>
        <w:t>Failed i/p or no i/p:</w:t>
      </w:r>
    </w:p>
    <w:p w14:paraId="070E9438" w14:textId="77777777" w:rsidR="00A947CB" w:rsidRDefault="00A947CB">
      <w:r>
        <w:rPr>
          <w:noProof/>
        </w:rPr>
        <w:drawing>
          <wp:inline distT="0" distB="0" distL="0" distR="0" wp14:anchorId="4CB8B58D" wp14:editId="6519C25B">
            <wp:extent cx="5943600" cy="33432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947C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F3A4842" w14:textId="77777777" w:rsidR="00A947CB" w:rsidRDefault="00A947CB" w:rsidP="00A947CB">
      <w:pPr>
        <w:spacing w:after="0" w:line="240" w:lineRule="auto"/>
      </w:pPr>
      <w:r>
        <w:separator/>
      </w:r>
    </w:p>
  </w:endnote>
  <w:endnote w:type="continuationSeparator" w:id="0">
    <w:p w14:paraId="49DF8CA3" w14:textId="77777777" w:rsidR="00A947CB" w:rsidRDefault="00A947CB" w:rsidP="00A947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0D4B8F2" w14:textId="77777777" w:rsidR="00A947CB" w:rsidRDefault="00A947CB" w:rsidP="00A947CB">
      <w:pPr>
        <w:spacing w:after="0" w:line="240" w:lineRule="auto"/>
      </w:pPr>
      <w:r>
        <w:separator/>
      </w:r>
    </w:p>
  </w:footnote>
  <w:footnote w:type="continuationSeparator" w:id="0">
    <w:p w14:paraId="00B8C3F6" w14:textId="77777777" w:rsidR="00A947CB" w:rsidRDefault="00A947CB" w:rsidP="00A947C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0MjAwtLC0MLI0MjFV0lEKTi0uzszPAykwrAUAHvVZgiwAAAA="/>
  </w:docVars>
  <w:rsids>
    <w:rsidRoot w:val="009C1FA8"/>
    <w:rsid w:val="00137175"/>
    <w:rsid w:val="009C1FA8"/>
    <w:rsid w:val="00A947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C7CF596"/>
  <w15:chartTrackingRefBased/>
  <w15:docId w15:val="{00C04AC9-6C7D-4F71-9464-B90C218210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947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947CB"/>
  </w:style>
  <w:style w:type="paragraph" w:styleId="Footer">
    <w:name w:val="footer"/>
    <w:basedOn w:val="Normal"/>
    <w:link w:val="FooterChar"/>
    <w:uiPriority w:val="99"/>
    <w:unhideWhenUsed/>
    <w:rsid w:val="00A947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947C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9</Words>
  <Characters>52</Characters>
  <Application>Microsoft Office Word</Application>
  <DocSecurity>0</DocSecurity>
  <Lines>1</Lines>
  <Paragraphs>1</Paragraphs>
  <ScaleCrop>false</ScaleCrop>
  <Company>Cognizant</Company>
  <LinksUpToDate>false</LinksUpToDate>
  <CharactersWithSpaces>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kkamala, S S R Manoj Kumar (Cognizant)</dc:creator>
  <cp:keywords/>
  <dc:description/>
  <cp:lastModifiedBy>Mukkamala, S S R Manoj Kumar (Cognizant)</cp:lastModifiedBy>
  <cp:revision>2</cp:revision>
  <dcterms:created xsi:type="dcterms:W3CDTF">2021-05-10T11:33:00Z</dcterms:created>
  <dcterms:modified xsi:type="dcterms:W3CDTF">2021-05-10T11:37:00Z</dcterms:modified>
</cp:coreProperties>
</file>